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00BF7" w14:textId="77777777" w:rsidR="00656EFF" w:rsidRDefault="00656EFF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73A2D">
        <w:rPr>
          <w:rFonts w:ascii="Times New Roman" w:hAnsi="Times New Roman" w:cs="Times New Roman"/>
          <w:sz w:val="24"/>
          <w:szCs w:val="24"/>
        </w:rPr>
        <w:t>[Company Letterhead]</w:t>
      </w:r>
    </w:p>
    <w:p w14:paraId="3FF7E8DC" w14:textId="77777777" w:rsidR="00D91759" w:rsidRDefault="00D9175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AD0981" w14:textId="77777777" w:rsidR="00D91759" w:rsidRPr="00773A2D" w:rsidRDefault="00D9175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D525B94" w14:textId="77777777" w:rsidR="00C63699" w:rsidRDefault="00077D6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77D69">
        <w:rPr>
          <w:rFonts w:ascii="Times New Roman" w:hAnsi="Times New Roman" w:cs="Times New Roman"/>
          <w:sz w:val="24"/>
          <w:szCs w:val="24"/>
          <w:highlight w:val="yellow"/>
        </w:rPr>
        <w:t>(Date)</w:t>
      </w:r>
    </w:p>
    <w:p w14:paraId="7B8FFBB4" w14:textId="77777777" w:rsidR="00077D69" w:rsidRPr="00773A2D" w:rsidRDefault="00077D6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DB81868" w14:textId="77777777" w:rsidR="00D91759" w:rsidRPr="00D91759" w:rsidRDefault="00D91759" w:rsidP="00D9175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91759">
        <w:rPr>
          <w:rFonts w:ascii="Times New Roman" w:hAnsi="Times New Roman" w:cs="Times New Roman"/>
          <w:sz w:val="24"/>
          <w:szCs w:val="24"/>
        </w:rPr>
        <w:t>Station Name</w:t>
      </w:r>
      <w:r w:rsidRPr="00D91759">
        <w:rPr>
          <w:rFonts w:ascii="Times New Roman" w:hAnsi="Times New Roman" w:cs="Times New Roman"/>
          <w:sz w:val="24"/>
          <w:szCs w:val="24"/>
        </w:rPr>
        <w:br/>
        <w:t>Owner Name</w:t>
      </w:r>
      <w:r w:rsidRPr="00D91759">
        <w:rPr>
          <w:rFonts w:ascii="Times New Roman" w:hAnsi="Times New Roman" w:cs="Times New Roman"/>
          <w:sz w:val="24"/>
          <w:szCs w:val="24"/>
        </w:rPr>
        <w:br/>
        <w:t>Street Address</w:t>
      </w:r>
      <w:r w:rsidRPr="00D91759">
        <w:rPr>
          <w:rFonts w:ascii="Times New Roman" w:hAnsi="Times New Roman" w:cs="Times New Roman"/>
          <w:sz w:val="24"/>
          <w:szCs w:val="24"/>
        </w:rPr>
        <w:br/>
        <w:t>City, State, Zip</w:t>
      </w:r>
    </w:p>
    <w:p w14:paraId="7A8D3CE6" w14:textId="77777777" w:rsidR="00C63699" w:rsidRDefault="00C63699" w:rsidP="00D34E2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662BB5" w14:textId="77777777" w:rsidR="00D91759" w:rsidRPr="00D34E28" w:rsidRDefault="00D91759" w:rsidP="00D34E2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A784D0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Director, Compliance Division</w:t>
      </w:r>
    </w:p>
    <w:p w14:paraId="469EF308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U.S. Environmental Protection Agency</w:t>
      </w:r>
    </w:p>
    <w:p w14:paraId="5ADE6115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1200 Pennsylvania Avenue, NW (Mail Code:  </w:t>
      </w:r>
      <w:r w:rsidR="00D91759">
        <w:rPr>
          <w:rFonts w:ascii="Times New Roman" w:hAnsi="Times New Roman" w:cs="Times New Roman"/>
          <w:sz w:val="24"/>
          <w:szCs w:val="24"/>
        </w:rPr>
        <w:t>6405A</w:t>
      </w:r>
      <w:r w:rsidRPr="00656EFF">
        <w:rPr>
          <w:rFonts w:ascii="Times New Roman" w:hAnsi="Times New Roman" w:cs="Times New Roman"/>
          <w:sz w:val="24"/>
          <w:szCs w:val="24"/>
        </w:rPr>
        <w:t>)</w:t>
      </w:r>
    </w:p>
    <w:p w14:paraId="203F410A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Washington, DC 20460</w:t>
      </w:r>
    </w:p>
    <w:p w14:paraId="35AEF161" w14:textId="77777777" w:rsidR="00EA2E15" w:rsidRPr="00656EFF" w:rsidRDefault="00EA2E15">
      <w:pPr>
        <w:rPr>
          <w:rFonts w:ascii="Times New Roman" w:hAnsi="Times New Roman" w:cs="Times New Roman"/>
          <w:sz w:val="24"/>
          <w:szCs w:val="24"/>
        </w:rPr>
      </w:pPr>
    </w:p>
    <w:p w14:paraId="136EDA6D" w14:textId="75C00BFB" w:rsidR="00656EFF" w:rsidRDefault="00D91759">
      <w:pPr>
        <w:rPr>
          <w:rFonts w:ascii="Times New Roman" w:hAnsi="Times New Roman" w:cs="Times New Roman"/>
          <w:sz w:val="24"/>
          <w:szCs w:val="24"/>
        </w:rPr>
      </w:pPr>
      <w:r w:rsidRPr="00D91759">
        <w:rPr>
          <w:rFonts w:ascii="Times New Roman" w:hAnsi="Times New Roman" w:cs="Times New Roman"/>
          <w:sz w:val="24"/>
          <w:szCs w:val="24"/>
          <w:highlight w:val="yellow"/>
        </w:rPr>
        <w:t xml:space="preserve">Name of </w:t>
      </w:r>
      <w:r w:rsidRPr="00077D69">
        <w:rPr>
          <w:rFonts w:ascii="Times New Roman" w:hAnsi="Times New Roman" w:cs="Times New Roman"/>
          <w:sz w:val="24"/>
          <w:szCs w:val="24"/>
          <w:highlight w:val="yellow"/>
        </w:rPr>
        <w:t>Station</w:t>
      </w:r>
      <w:r w:rsidR="00077D69" w:rsidRPr="00077D69">
        <w:rPr>
          <w:rFonts w:ascii="Times New Roman" w:hAnsi="Times New Roman" w:cs="Times New Roman"/>
          <w:sz w:val="24"/>
          <w:szCs w:val="24"/>
          <w:highlight w:val="yellow"/>
        </w:rPr>
        <w:t>/Company</w:t>
      </w:r>
      <w:r w:rsidR="00033382">
        <w:rPr>
          <w:rFonts w:ascii="Times New Roman" w:hAnsi="Times New Roman" w:cs="Times New Roman"/>
          <w:sz w:val="24"/>
          <w:szCs w:val="24"/>
        </w:rPr>
        <w:t xml:space="preserve"> </w:t>
      </w:r>
      <w:r w:rsidR="00EA2E15" w:rsidRPr="00656EFF">
        <w:rPr>
          <w:rFonts w:ascii="Times New Roman" w:hAnsi="Times New Roman" w:cs="Times New Roman"/>
          <w:sz w:val="24"/>
          <w:szCs w:val="24"/>
        </w:rPr>
        <w:t xml:space="preserve">is a retailer based in </w:t>
      </w:r>
      <w:r>
        <w:rPr>
          <w:rFonts w:ascii="Times New Roman" w:hAnsi="Times New Roman" w:cs="Times New Roman"/>
          <w:sz w:val="24"/>
          <w:szCs w:val="24"/>
          <w:highlight w:val="yellow"/>
        </w:rPr>
        <w:t>City</w:t>
      </w:r>
      <w:r w:rsidR="00C63699" w:rsidRPr="00D91759">
        <w:rPr>
          <w:rFonts w:ascii="Times New Roman" w:hAnsi="Times New Roman" w:cs="Times New Roman"/>
          <w:sz w:val="24"/>
          <w:szCs w:val="24"/>
          <w:highlight w:val="yellow"/>
        </w:rPr>
        <w:t>,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DF0D1F" w:rsidRPr="00DF0D1F">
        <w:rPr>
          <w:rFonts w:ascii="Times New Roman" w:hAnsi="Times New Roman" w:cs="Times New Roman"/>
          <w:sz w:val="24"/>
          <w:szCs w:val="24"/>
          <w:highlight w:val="yellow"/>
        </w:rPr>
        <w:t>State</w:t>
      </w:r>
      <w:r w:rsidR="003D6450">
        <w:rPr>
          <w:rFonts w:ascii="Times New Roman" w:hAnsi="Times New Roman" w:cs="Times New Roman"/>
          <w:sz w:val="24"/>
          <w:szCs w:val="24"/>
        </w:rPr>
        <w:t xml:space="preserve"> </w:t>
      </w:r>
      <w:r w:rsidR="00EA2E15" w:rsidRPr="00656EFF">
        <w:rPr>
          <w:rFonts w:ascii="Times New Roman" w:hAnsi="Times New Roman" w:cs="Times New Roman"/>
          <w:sz w:val="24"/>
          <w:szCs w:val="24"/>
        </w:rPr>
        <w:t>who currently provides a mix of transportation fuels including E85</w:t>
      </w:r>
      <w:r w:rsidR="00BC14EB" w:rsidRPr="00656EFF">
        <w:rPr>
          <w:rFonts w:ascii="Times New Roman" w:hAnsi="Times New Roman" w:cs="Times New Roman"/>
          <w:sz w:val="24"/>
          <w:szCs w:val="24"/>
        </w:rPr>
        <w:t xml:space="preserve"> for consumer use</w:t>
      </w:r>
      <w:r w:rsidR="00EA2E15" w:rsidRPr="00656EFF">
        <w:rPr>
          <w:rFonts w:ascii="Times New Roman" w:hAnsi="Times New Roman" w:cs="Times New Roman"/>
          <w:sz w:val="24"/>
          <w:szCs w:val="24"/>
        </w:rPr>
        <w:t xml:space="preserve">.  We are interested in providing E15 to our customers to provide them an additional fuel choice.  </w:t>
      </w:r>
    </w:p>
    <w:p w14:paraId="1EBE4651" w14:textId="77777777" w:rsidR="00703B33" w:rsidRDefault="00EA2E15" w:rsidP="00703B33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In </w:t>
      </w:r>
      <w:r w:rsidR="00EA5193" w:rsidRPr="00FA2009">
        <w:rPr>
          <w:rFonts w:ascii="Times New Roman" w:hAnsi="Times New Roman" w:cs="Times New Roman"/>
          <w:sz w:val="24"/>
          <w:szCs w:val="24"/>
        </w:rPr>
        <w:t xml:space="preserve">order to do so, we plan to follow the March 2, 2012 Model </w:t>
      </w:r>
      <w:proofErr w:type="spellStart"/>
      <w:r w:rsidR="00EA5193" w:rsidRPr="00FA2009">
        <w:rPr>
          <w:rFonts w:ascii="Times New Roman" w:hAnsi="Times New Roman" w:cs="Times New Roman"/>
          <w:sz w:val="24"/>
          <w:szCs w:val="24"/>
        </w:rPr>
        <w:t>Misfueling</w:t>
      </w:r>
      <w:proofErr w:type="spellEnd"/>
      <w:r w:rsidR="00EA5193" w:rsidRPr="00FA2009">
        <w:rPr>
          <w:rFonts w:ascii="Times New Roman" w:hAnsi="Times New Roman" w:cs="Times New Roman"/>
          <w:sz w:val="24"/>
          <w:szCs w:val="24"/>
        </w:rPr>
        <w:t xml:space="preserve"> plan found at </w:t>
      </w:r>
      <w:hyperlink r:id="rId7" w:history="1">
        <w:r w:rsidR="000E0600" w:rsidRPr="00F82396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sites/production/files/2015-09/documents/rfa-model-e15-misfueling-mitigation-plan.pdf</w:t>
        </w:r>
      </w:hyperlink>
      <w:r w:rsidR="000E0600">
        <w:rPr>
          <w:rFonts w:ascii="Times New Roman" w:hAnsi="Times New Roman" w:cs="Times New Roman"/>
          <w:sz w:val="24"/>
          <w:szCs w:val="24"/>
        </w:rPr>
        <w:t xml:space="preserve"> </w:t>
      </w:r>
      <w:r w:rsidR="00EA5193" w:rsidRPr="00FA2009">
        <w:rPr>
          <w:rFonts w:ascii="Times New Roman" w:hAnsi="Times New Roman" w:cs="Times New Roman"/>
          <w:sz w:val="24"/>
          <w:szCs w:val="24"/>
        </w:rPr>
        <w:t xml:space="preserve">.  </w:t>
      </w:r>
      <w:r w:rsidR="000B0412">
        <w:rPr>
          <w:rFonts w:ascii="Times New Roman" w:hAnsi="Times New Roman" w:cs="Times New Roman"/>
          <w:sz w:val="24"/>
          <w:szCs w:val="24"/>
        </w:rPr>
        <w:t xml:space="preserve">At some stores, we </w:t>
      </w:r>
      <w:r w:rsidR="00703B33">
        <w:rPr>
          <w:rFonts w:ascii="Times New Roman" w:hAnsi="Times New Roman" w:cs="Times New Roman"/>
          <w:sz w:val="24"/>
          <w:szCs w:val="24"/>
        </w:rPr>
        <w:t>plan to offer E15 for sale through a dedicated E15 hose on a dispe</w:t>
      </w:r>
      <w:r w:rsidR="000B0412">
        <w:rPr>
          <w:rFonts w:ascii="Times New Roman" w:hAnsi="Times New Roman" w:cs="Times New Roman"/>
          <w:sz w:val="24"/>
          <w:szCs w:val="24"/>
        </w:rPr>
        <w:t>nser – EPA’s “Configuration 1</w:t>
      </w:r>
      <w:r w:rsidR="00E70CB6">
        <w:rPr>
          <w:rFonts w:ascii="Times New Roman" w:hAnsi="Times New Roman" w:cs="Times New Roman"/>
          <w:sz w:val="24"/>
          <w:szCs w:val="24"/>
        </w:rPr>
        <w:t>,</w:t>
      </w:r>
      <w:r w:rsidR="00033382">
        <w:rPr>
          <w:rFonts w:ascii="Times New Roman" w:hAnsi="Times New Roman" w:cs="Times New Roman"/>
          <w:sz w:val="24"/>
          <w:szCs w:val="24"/>
        </w:rPr>
        <w:t>”</w:t>
      </w:r>
      <w:r w:rsidR="000B0412" w:rsidRPr="000B0412">
        <w:rPr>
          <w:rFonts w:ascii="Times New Roman" w:hAnsi="Times New Roman" w:cs="Times New Roman"/>
          <w:sz w:val="24"/>
          <w:szCs w:val="24"/>
        </w:rPr>
        <w:t xml:space="preserve"> </w:t>
      </w:r>
      <w:r w:rsidR="000B0412">
        <w:rPr>
          <w:rFonts w:ascii="Times New Roman" w:hAnsi="Times New Roman" w:cs="Times New Roman"/>
          <w:sz w:val="24"/>
          <w:szCs w:val="24"/>
        </w:rPr>
        <w:t xml:space="preserve">and at some stores </w:t>
      </w:r>
      <w:r w:rsidR="000B0412" w:rsidRPr="00656EFF">
        <w:rPr>
          <w:rFonts w:ascii="Times New Roman" w:hAnsi="Times New Roman" w:cs="Times New Roman"/>
          <w:sz w:val="24"/>
          <w:szCs w:val="24"/>
        </w:rPr>
        <w:t xml:space="preserve">we plan to offer E15 for sale </w:t>
      </w:r>
      <w:r w:rsidR="000B0412" w:rsidRPr="000B56B1">
        <w:rPr>
          <w:rFonts w:ascii="Times New Roman" w:hAnsi="Times New Roman" w:cs="Times New Roman"/>
          <w:sz w:val="24"/>
          <w:szCs w:val="24"/>
        </w:rPr>
        <w:t>on the same hose as E10– EPA’s “Configuration 2”.</w:t>
      </w:r>
    </w:p>
    <w:p w14:paraId="049C462E" w14:textId="77777777" w:rsidR="00656EFF" w:rsidRPr="00656EFF" w:rsidRDefault="00656EFF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Thank you for your attention in this matter and </w:t>
      </w:r>
      <w:r>
        <w:rPr>
          <w:rFonts w:ascii="Times New Roman" w:hAnsi="Times New Roman" w:cs="Times New Roman"/>
          <w:sz w:val="24"/>
          <w:szCs w:val="24"/>
        </w:rPr>
        <w:t xml:space="preserve">if you have any additional questions, please feel free to contact me at </w:t>
      </w:r>
      <w:r w:rsidRPr="00656EFF">
        <w:rPr>
          <w:rFonts w:ascii="Times New Roman" w:hAnsi="Times New Roman" w:cs="Times New Roman"/>
          <w:sz w:val="24"/>
          <w:szCs w:val="24"/>
        </w:rPr>
        <w:t>I look forward to your response.</w:t>
      </w:r>
    </w:p>
    <w:p w14:paraId="7A3D0163" w14:textId="77777777" w:rsidR="00656EFF" w:rsidRDefault="00656EFF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116B3964" w14:textId="77777777" w:rsidR="00CA0131" w:rsidRPr="00656EFF" w:rsidRDefault="00CA0131">
      <w:pPr>
        <w:rPr>
          <w:rFonts w:ascii="Times New Roman" w:hAnsi="Times New Roman" w:cs="Times New Roman"/>
          <w:sz w:val="24"/>
          <w:szCs w:val="24"/>
        </w:rPr>
      </w:pPr>
    </w:p>
    <w:p w14:paraId="0DD2EF9D" w14:textId="77777777" w:rsidR="0095078E" w:rsidRDefault="00D91759" w:rsidP="00D34E28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DF0D1F">
        <w:rPr>
          <w:rFonts w:ascii="Times New Roman" w:hAnsi="Times New Roman" w:cs="Times New Roman"/>
          <w:sz w:val="24"/>
          <w:szCs w:val="24"/>
          <w:highlight w:val="yellow"/>
        </w:rPr>
        <w:t>Name</w:t>
      </w:r>
    </w:p>
    <w:p w14:paraId="7AC1711A" w14:textId="77777777" w:rsidR="0095078E" w:rsidRDefault="00DF0D1F" w:rsidP="00D34E28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DF0D1F">
        <w:rPr>
          <w:rFonts w:ascii="Times New Roman" w:hAnsi="Times New Roman" w:cs="Times New Roman"/>
          <w:sz w:val="24"/>
          <w:szCs w:val="24"/>
          <w:highlight w:val="yellow"/>
        </w:rPr>
        <w:t>Title</w:t>
      </w:r>
    </w:p>
    <w:p w14:paraId="59855FB5" w14:textId="20CD3044" w:rsidR="00D34E28" w:rsidRPr="00D34E28" w:rsidRDefault="00DF0D1F" w:rsidP="00D34E28">
      <w:pPr>
        <w:rPr>
          <w:rFonts w:ascii="Times New Roman" w:hAnsi="Times New Roman" w:cs="Times New Roman"/>
          <w:sz w:val="24"/>
          <w:szCs w:val="24"/>
        </w:rPr>
      </w:pPr>
      <w:r w:rsidRPr="00DF0D1F">
        <w:rPr>
          <w:rFonts w:ascii="Times New Roman" w:hAnsi="Times New Roman" w:cs="Times New Roman"/>
          <w:sz w:val="24"/>
          <w:szCs w:val="24"/>
          <w:highlight w:val="yellow"/>
        </w:rPr>
        <w:t xml:space="preserve"> Company</w:t>
      </w:r>
    </w:p>
    <w:p w14:paraId="6CB58D4D" w14:textId="77777777" w:rsidR="00656EFF" w:rsidRDefault="00656EFF">
      <w:pPr>
        <w:rPr>
          <w:rFonts w:ascii="Times New Roman" w:hAnsi="Times New Roman" w:cs="Times New Roman"/>
          <w:sz w:val="24"/>
          <w:szCs w:val="24"/>
        </w:rPr>
      </w:pPr>
    </w:p>
    <w:p w14:paraId="0BFAA80E" w14:textId="77777777" w:rsidR="00C63699" w:rsidRPr="00656EFF" w:rsidRDefault="00C63699">
      <w:pPr>
        <w:rPr>
          <w:rFonts w:ascii="Times New Roman" w:hAnsi="Times New Roman" w:cs="Times New Roman"/>
          <w:sz w:val="24"/>
          <w:szCs w:val="24"/>
        </w:rPr>
      </w:pPr>
    </w:p>
    <w:sectPr w:rsidR="00C63699" w:rsidRPr="00656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Y1tzQ3MbcwMrVQ0lEKTi0uzszPAykwrgUAG8JReCwAAAA="/>
  </w:docVars>
  <w:rsids>
    <w:rsidRoot w:val="00EA2E15"/>
    <w:rsid w:val="00033382"/>
    <w:rsid w:val="00077D69"/>
    <w:rsid w:val="000974EC"/>
    <w:rsid w:val="000B0412"/>
    <w:rsid w:val="000E0600"/>
    <w:rsid w:val="003B25A4"/>
    <w:rsid w:val="003D6450"/>
    <w:rsid w:val="00640F2E"/>
    <w:rsid w:val="00642F9A"/>
    <w:rsid w:val="00656EFF"/>
    <w:rsid w:val="006D091A"/>
    <w:rsid w:val="00703B33"/>
    <w:rsid w:val="00773A2D"/>
    <w:rsid w:val="00822A5A"/>
    <w:rsid w:val="00835392"/>
    <w:rsid w:val="0095078E"/>
    <w:rsid w:val="009D25A2"/>
    <w:rsid w:val="00A0178E"/>
    <w:rsid w:val="00A12B13"/>
    <w:rsid w:val="00BC14EB"/>
    <w:rsid w:val="00C352E9"/>
    <w:rsid w:val="00C63699"/>
    <w:rsid w:val="00CA0131"/>
    <w:rsid w:val="00D34E28"/>
    <w:rsid w:val="00D42302"/>
    <w:rsid w:val="00D91759"/>
    <w:rsid w:val="00D95B16"/>
    <w:rsid w:val="00DD3B93"/>
    <w:rsid w:val="00DE4E2F"/>
    <w:rsid w:val="00DF0D1F"/>
    <w:rsid w:val="00E70CB6"/>
    <w:rsid w:val="00EA2E15"/>
    <w:rsid w:val="00EA5193"/>
    <w:rsid w:val="00EE78C8"/>
    <w:rsid w:val="00F91FB2"/>
    <w:rsid w:val="00FD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427A7"/>
  <w15:docId w15:val="{87745D1A-BA24-408B-B7AC-9439EC487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2E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epa.gov/sites/production/files/2015-09/documents/rfa-model-e15-misfueling-mitigation-plan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s xmlns="673e1ad3-2491-4c94-85bd-bca143c3d14b"/>
    <Staff xmlns="673e1ad3-2491-4c94-85bd-bca143c3d14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CC9E9F6D93FC4EAA33F2D9BE915B68" ma:contentTypeVersion="15" ma:contentTypeDescription="Create a new document." ma:contentTypeScope="" ma:versionID="0c598df91847a7d1641c5849b8432214">
  <xsd:schema xmlns:xsd="http://www.w3.org/2001/XMLSchema" xmlns:xs="http://www.w3.org/2001/XMLSchema" xmlns:p="http://schemas.microsoft.com/office/2006/metadata/properties" xmlns:ns2="673e1ad3-2491-4c94-85bd-bca143c3d14b" xmlns:ns3="3e46bba7-d651-4385-92ce-7a7cd7b9bce0" targetNamespace="http://schemas.microsoft.com/office/2006/metadata/properties" ma:root="true" ma:fieldsID="7b57690919554e05d8751c19de62c890" ns2:_="" ns3:_="">
    <xsd:import namespace="673e1ad3-2491-4c94-85bd-bca143c3d14b"/>
    <xsd:import namespace="3e46bba7-d651-4385-92ce-7a7cd7b9bc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Owners" minOccurs="0"/>
                <xsd:element ref="ns2:Owners_x003a_Modified" minOccurs="0"/>
                <xsd:element ref="ns2:Staff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e1ad3-2491-4c94-85bd-bca143c3d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Owners" ma:index="15" nillable="true" ma:displayName="Owners" ma:description="These are the staff responsible for this item" ma:list="{1737f175-2a05-4a6f-b9be-c734380a9811}" ma:internalName="Owners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wners_x003a_Modified" ma:index="16" nillable="true" ma:displayName="Owners:Modified" ma:list="{1737f175-2a05-4a6f-b9be-c734380a9811}" ma:internalName="Owners_x003a_Modified" ma:readOnly="true" ma:showField="Modified" ma:web="3e46bba7-d651-4385-92ce-7a7cd7b9bc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taff" ma:index="17" nillable="true" ma:displayName="Staff" ma:list="{1737f175-2a05-4a6f-b9be-c734380a9811}" ma:internalName="Staff" ma:showField="Title">
      <xsd:simpleType>
        <xsd:restriction base="dms:Lookup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6bba7-d651-4385-92ce-7a7cd7b9bc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C97A89-7518-4060-B2D4-6A35E4ADC6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A453DD-BE3C-427D-9E8D-D24B8630F18E}">
  <ds:schemaRefs>
    <ds:schemaRef ds:uri="http://schemas.microsoft.com/office/2006/metadata/properties"/>
    <ds:schemaRef ds:uri="http://schemas.microsoft.com/office/infopath/2007/PartnerControls"/>
    <ds:schemaRef ds:uri="673e1ad3-2491-4c94-85bd-bca143c3d14b"/>
  </ds:schemaRefs>
</ds:datastoreItem>
</file>

<file path=customXml/itemProps3.xml><?xml version="1.0" encoding="utf-8"?>
<ds:datastoreItem xmlns:ds="http://schemas.openxmlformats.org/officeDocument/2006/customXml" ds:itemID="{1F9EDE7E-065C-4606-8C81-BEB91B8486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3e1ad3-2491-4c94-85bd-bca143c3d14b"/>
    <ds:schemaRef ds:uri="3e46bba7-d651-4385-92ce-7a7cd7b9bc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6</Words>
  <Characters>1014</Characters>
  <Application>Microsoft Office Word</Application>
  <DocSecurity>0</DocSecurity>
  <Lines>4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Bliley</dc:creator>
  <cp:lastModifiedBy>Sara Brenden</cp:lastModifiedBy>
  <cp:revision>4</cp:revision>
  <dcterms:created xsi:type="dcterms:W3CDTF">2020-11-04T14:26:00Z</dcterms:created>
  <dcterms:modified xsi:type="dcterms:W3CDTF">2021-03-22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C9E9F6D93FC4EAA33F2D9BE915B68</vt:lpwstr>
  </property>
</Properties>
</file>